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8BC69" w14:textId="77777777" w:rsidR="00781646" w:rsidRPr="00781646" w:rsidRDefault="00781646" w:rsidP="00781646">
      <w:r w:rsidRPr="00781646">
        <w:t>Spec Facebook Post</w:t>
      </w:r>
    </w:p>
    <w:p w14:paraId="564997BF" w14:textId="065840E2" w:rsidR="00F537FE" w:rsidRPr="00781646" w:rsidRDefault="00781646" w:rsidP="00781646">
      <w:r w:rsidRPr="00781646">
        <w:t>Client: Chuck Sink for</w:t>
      </w:r>
      <w:r>
        <w:t xml:space="preserve"> Castaway Technologies</w:t>
      </w:r>
    </w:p>
    <w:p w14:paraId="64109F8E" w14:textId="1E26E9FD" w:rsidR="00781646" w:rsidRPr="00781646" w:rsidRDefault="00781646" w:rsidP="00781646"/>
    <w:p w14:paraId="4C8E061E" w14:textId="77777777" w:rsidR="00781646" w:rsidRDefault="00781646" w:rsidP="00781646">
      <w:pPr>
        <w:jc w:val="center"/>
        <w:rPr>
          <w:rStyle w:val="text"/>
          <w:b/>
          <w:bCs/>
          <w:noProof/>
          <w:sz w:val="19"/>
          <w:szCs w:val="19"/>
        </w:rPr>
      </w:pPr>
    </w:p>
    <w:p w14:paraId="31472E95" w14:textId="77777777" w:rsidR="00524428" w:rsidRDefault="00524428" w:rsidP="00781646">
      <w:pPr>
        <w:jc w:val="center"/>
        <w:rPr>
          <w:rStyle w:val="text"/>
          <w:b/>
          <w:bCs/>
          <w:noProof/>
          <w:sz w:val="19"/>
          <w:szCs w:val="19"/>
        </w:rPr>
      </w:pPr>
    </w:p>
    <w:p w14:paraId="26A08610" w14:textId="40199A74" w:rsidR="00781646" w:rsidRDefault="00781646" w:rsidP="00781646">
      <w:pPr>
        <w:jc w:val="center"/>
      </w:pPr>
      <w:r w:rsidRPr="00C57CCD">
        <w:rPr>
          <w:rStyle w:val="text"/>
          <w:b/>
          <w:bCs/>
          <w:noProof/>
          <w:sz w:val="19"/>
          <w:szCs w:val="19"/>
        </w:rPr>
        <w:drawing>
          <wp:inline distT="0" distB="0" distL="0" distR="0" wp14:anchorId="03969621" wp14:editId="74501A9B">
            <wp:extent cx="4676402" cy="2219325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 rotWithShape="1">
                    <a:blip r:embed="rId4"/>
                    <a:srcRect r="2708" b="55013"/>
                    <a:stretch/>
                  </pic:blipFill>
                  <pic:spPr bwMode="auto">
                    <a:xfrm>
                      <a:off x="0" y="0"/>
                      <a:ext cx="4682955" cy="2222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EC2A7F" w14:textId="1BCD0C6F" w:rsidR="00781646" w:rsidRDefault="00524428" w:rsidP="00781646">
      <w:pPr>
        <w:jc w:val="center"/>
      </w:pPr>
      <w:r>
        <w:rPr>
          <w:noProof/>
        </w:rPr>
        <w:drawing>
          <wp:inline distT="0" distB="0" distL="0" distR="0" wp14:anchorId="2462C12A" wp14:editId="7B991CA1">
            <wp:extent cx="4060190" cy="3403445"/>
            <wp:effectExtent l="0" t="0" r="0" b="6985"/>
            <wp:docPr id="1" name="Picture 1" descr="A picture containing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indoo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947" cy="3408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4EF4A" w14:textId="06ECD748" w:rsidR="00781646" w:rsidRDefault="00781646" w:rsidP="00781646">
      <w:pPr>
        <w:jc w:val="center"/>
      </w:pPr>
    </w:p>
    <w:p w14:paraId="470BA020" w14:textId="240AC398" w:rsidR="00781646" w:rsidRDefault="00781646" w:rsidP="00781646">
      <w:pPr>
        <w:jc w:val="center"/>
      </w:pPr>
    </w:p>
    <w:p w14:paraId="4BFE5B23" w14:textId="72F111B3" w:rsidR="00781646" w:rsidRDefault="00781646" w:rsidP="00781646">
      <w:pPr>
        <w:jc w:val="center"/>
      </w:pPr>
    </w:p>
    <w:p w14:paraId="774939DA" w14:textId="04E140CE" w:rsidR="00781646" w:rsidRDefault="00781646" w:rsidP="00781646">
      <w:pPr>
        <w:jc w:val="center"/>
      </w:pPr>
    </w:p>
    <w:sectPr w:rsidR="007816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jc0NDAzsDAzMDFQ0lEKTi0uzszPAykwrAUA/C0TQCwAAAA="/>
  </w:docVars>
  <w:rsids>
    <w:rsidRoot w:val="00781646"/>
    <w:rsid w:val="00524428"/>
    <w:rsid w:val="00781646"/>
    <w:rsid w:val="00A461B1"/>
    <w:rsid w:val="00F53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CE390"/>
  <w15:chartTrackingRefBased/>
  <w15:docId w15:val="{550AD0BD-EC62-4CC2-A103-55766420A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">
    <w:name w:val="text"/>
    <w:basedOn w:val="DefaultParagraphFont"/>
    <w:rsid w:val="00781646"/>
  </w:style>
  <w:style w:type="paragraph" w:styleId="EnvelopeAddress">
    <w:name w:val="envelope address"/>
    <w:basedOn w:val="Normal"/>
    <w:uiPriority w:val="99"/>
    <w:semiHidden/>
    <w:unhideWhenUsed/>
    <w:rsid w:val="00781646"/>
    <w:pPr>
      <w:framePr w:w="7920" w:h="1980" w:hRule="exact" w:hSpace="180" w:wrap="auto" w:hAnchor="page" w:xAlign="center" w:yAlign="bottom"/>
      <w:ind w:left="2880"/>
    </w:pPr>
    <w:rPr>
      <w:rFonts w:ascii="Freestyle Script" w:eastAsiaTheme="majorEastAsia" w:hAnsi="Freestyle Script" w:cstheme="majorBidi"/>
      <w:b/>
      <w:sz w:val="4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K. Donnelly</dc:creator>
  <cp:keywords/>
  <dc:description/>
  <cp:lastModifiedBy>C.K. Donnelly</cp:lastModifiedBy>
  <cp:revision>1</cp:revision>
  <dcterms:created xsi:type="dcterms:W3CDTF">2022-03-30T18:05:00Z</dcterms:created>
  <dcterms:modified xsi:type="dcterms:W3CDTF">2022-03-30T18:12:00Z</dcterms:modified>
</cp:coreProperties>
</file>